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579139" w14:textId="77777777" w:rsidR="000B164E" w:rsidRPr="000B164E" w:rsidRDefault="000B164E" w:rsidP="000B164E">
      <w:r w:rsidRPr="000B164E">
        <w:rPr>
          <w:b/>
          <w:bCs/>
        </w:rPr>
        <w:t>Privacy Policy and GDPR Compliance</w:t>
      </w:r>
    </w:p>
    <w:p w14:paraId="706AFB97" w14:textId="6F55CB06" w:rsidR="000B164E" w:rsidRPr="000B164E" w:rsidRDefault="003624ED" w:rsidP="000B164E">
      <w:r>
        <w:t xml:space="preserve">Matt Curtis Photography </w:t>
      </w:r>
      <w:r w:rsidRPr="003624ED">
        <w:rPr>
          <w:i/>
          <w:iCs/>
        </w:rPr>
        <w:t>and</w:t>
      </w:r>
      <w:r>
        <w:t xml:space="preserve"> Elland-Vee Boudoir Photography</w:t>
      </w:r>
    </w:p>
    <w:p w14:paraId="5342BF6C" w14:textId="77777777" w:rsidR="000B164E" w:rsidRPr="000B164E" w:rsidRDefault="000B164E" w:rsidP="000B164E">
      <w:r w:rsidRPr="000B164E">
        <w:rPr>
          <w:b/>
          <w:bCs/>
        </w:rPr>
        <w:t>1. Introduction</w:t>
      </w:r>
    </w:p>
    <w:p w14:paraId="42B67DE8" w14:textId="195EF196" w:rsidR="000B164E" w:rsidRPr="000B164E" w:rsidRDefault="000B164E" w:rsidP="000B164E">
      <w:r w:rsidRPr="000B164E">
        <w:t xml:space="preserve">At </w:t>
      </w:r>
      <w:r w:rsidR="003624ED">
        <w:t xml:space="preserve">Matt Curtis Photography </w:t>
      </w:r>
      <w:r w:rsidR="003624ED" w:rsidRPr="003624ED">
        <w:rPr>
          <w:i/>
          <w:iCs/>
        </w:rPr>
        <w:t>and</w:t>
      </w:r>
      <w:r w:rsidR="003624ED">
        <w:t xml:space="preserve"> Elland-Vee Boudoir Photography</w:t>
      </w:r>
      <w:r w:rsidR="003624ED">
        <w:t xml:space="preserve">, </w:t>
      </w:r>
      <w:r w:rsidRPr="000B164E">
        <w:t>we are committed to protecting your privacy and ensuring the security of your personal information. This Privacy Policy outlines how we collect, use, disclose, and protect the information you provide to us.</w:t>
      </w:r>
    </w:p>
    <w:p w14:paraId="6E0907CB" w14:textId="77777777" w:rsidR="000B164E" w:rsidRPr="000B164E" w:rsidRDefault="000B164E" w:rsidP="000B164E">
      <w:r w:rsidRPr="000B164E">
        <w:rPr>
          <w:b/>
          <w:bCs/>
        </w:rPr>
        <w:t>2. Information We Collect</w:t>
      </w:r>
    </w:p>
    <w:p w14:paraId="6B7CE0C4" w14:textId="77777777" w:rsidR="000B164E" w:rsidRPr="000B164E" w:rsidRDefault="000B164E" w:rsidP="000B164E">
      <w:r w:rsidRPr="000B164E">
        <w:t>We may collect and process the following types of personal information:</w:t>
      </w:r>
    </w:p>
    <w:p w14:paraId="30C7C04E" w14:textId="77777777" w:rsidR="000B164E" w:rsidRPr="000B164E" w:rsidRDefault="000B164E" w:rsidP="000B164E">
      <w:pPr>
        <w:numPr>
          <w:ilvl w:val="0"/>
          <w:numId w:val="1"/>
        </w:numPr>
      </w:pPr>
      <w:r w:rsidRPr="000B164E">
        <w:t>Name, address, email address, and phone number</w:t>
      </w:r>
    </w:p>
    <w:p w14:paraId="7A2948F9" w14:textId="77777777" w:rsidR="000B164E" w:rsidRPr="000B164E" w:rsidRDefault="000B164E" w:rsidP="000B164E">
      <w:pPr>
        <w:numPr>
          <w:ilvl w:val="0"/>
          <w:numId w:val="1"/>
        </w:numPr>
      </w:pPr>
      <w:r w:rsidRPr="000B164E">
        <w:t>Client preferences and session/event details</w:t>
      </w:r>
    </w:p>
    <w:p w14:paraId="1CE17417" w14:textId="556B3BD0" w:rsidR="000B164E" w:rsidRPr="000B164E" w:rsidRDefault="000B164E" w:rsidP="000B164E">
      <w:pPr>
        <w:numPr>
          <w:ilvl w:val="0"/>
          <w:numId w:val="1"/>
        </w:numPr>
      </w:pPr>
      <w:r w:rsidRPr="000B164E">
        <w:t>Photographs and images taken during sessions/</w:t>
      </w:r>
      <w:r w:rsidR="00D0327C" w:rsidRPr="000B164E">
        <w:t>events.</w:t>
      </w:r>
    </w:p>
    <w:p w14:paraId="102F651C" w14:textId="77777777" w:rsidR="000B164E" w:rsidRPr="000B164E" w:rsidRDefault="000B164E" w:rsidP="000B164E">
      <w:pPr>
        <w:numPr>
          <w:ilvl w:val="0"/>
          <w:numId w:val="1"/>
        </w:numPr>
      </w:pPr>
      <w:r w:rsidRPr="000B164E">
        <w:t>Payment details for transactions</w:t>
      </w:r>
    </w:p>
    <w:p w14:paraId="054692FB" w14:textId="77777777" w:rsidR="000B164E" w:rsidRPr="000B164E" w:rsidRDefault="000B164E" w:rsidP="000B164E">
      <w:r w:rsidRPr="000B164E">
        <w:rPr>
          <w:b/>
          <w:bCs/>
        </w:rPr>
        <w:t>3. How We Use Your Information</w:t>
      </w:r>
    </w:p>
    <w:p w14:paraId="7F81564F" w14:textId="77777777" w:rsidR="000B164E" w:rsidRPr="000B164E" w:rsidRDefault="000B164E" w:rsidP="000B164E">
      <w:r w:rsidRPr="000B164E">
        <w:t>We use your personal information for the following purposes:</w:t>
      </w:r>
    </w:p>
    <w:p w14:paraId="1FD91E92" w14:textId="77777777" w:rsidR="000B164E" w:rsidRPr="000B164E" w:rsidRDefault="000B164E" w:rsidP="000B164E">
      <w:pPr>
        <w:numPr>
          <w:ilvl w:val="0"/>
          <w:numId w:val="2"/>
        </w:numPr>
      </w:pPr>
      <w:r w:rsidRPr="000B164E">
        <w:t>To provide photography services as per your requests and preferences</w:t>
      </w:r>
    </w:p>
    <w:p w14:paraId="677682E8" w14:textId="77777777" w:rsidR="000B164E" w:rsidRPr="000B164E" w:rsidRDefault="000B164E" w:rsidP="000B164E">
      <w:pPr>
        <w:numPr>
          <w:ilvl w:val="0"/>
          <w:numId w:val="2"/>
        </w:numPr>
      </w:pPr>
      <w:r w:rsidRPr="000B164E">
        <w:t>To communicate with you regarding your sessions/events and inquiries</w:t>
      </w:r>
    </w:p>
    <w:p w14:paraId="4888DD24" w14:textId="77777777" w:rsidR="000B164E" w:rsidRPr="000B164E" w:rsidRDefault="000B164E" w:rsidP="000B164E">
      <w:pPr>
        <w:numPr>
          <w:ilvl w:val="0"/>
          <w:numId w:val="2"/>
        </w:numPr>
      </w:pPr>
      <w:r w:rsidRPr="000B164E">
        <w:t>To process payments for our services</w:t>
      </w:r>
    </w:p>
    <w:p w14:paraId="45988645" w14:textId="77777777" w:rsidR="000B164E" w:rsidRPr="000B164E" w:rsidRDefault="000B164E" w:rsidP="000B164E">
      <w:pPr>
        <w:numPr>
          <w:ilvl w:val="0"/>
          <w:numId w:val="2"/>
        </w:numPr>
      </w:pPr>
      <w:r w:rsidRPr="000B164E">
        <w:t>To deliver the final images and products to you</w:t>
      </w:r>
    </w:p>
    <w:p w14:paraId="0763D6E4" w14:textId="77777777" w:rsidR="000B164E" w:rsidRPr="000B164E" w:rsidRDefault="000B164E" w:rsidP="000B164E">
      <w:pPr>
        <w:numPr>
          <w:ilvl w:val="0"/>
          <w:numId w:val="2"/>
        </w:numPr>
      </w:pPr>
      <w:r w:rsidRPr="000B164E">
        <w:t>To comply with legal obligations and requests from authorities</w:t>
      </w:r>
    </w:p>
    <w:p w14:paraId="1C37A9CB" w14:textId="77777777" w:rsidR="000B164E" w:rsidRPr="000B164E" w:rsidRDefault="000B164E" w:rsidP="000B164E">
      <w:r w:rsidRPr="000B164E">
        <w:rPr>
          <w:b/>
          <w:bCs/>
        </w:rPr>
        <w:t>4. Data Retention</w:t>
      </w:r>
    </w:p>
    <w:p w14:paraId="1E7996BB" w14:textId="218EECF7" w:rsidR="000B164E" w:rsidRPr="000B164E" w:rsidRDefault="000B164E" w:rsidP="000B164E">
      <w:r w:rsidRPr="000B164E">
        <w:t xml:space="preserve">We will retain your personal information for as long as necessary to </w:t>
      </w:r>
      <w:proofErr w:type="spellStart"/>
      <w:r w:rsidR="00B83AF2" w:rsidRPr="000B164E">
        <w:t>fulfil</w:t>
      </w:r>
      <w:r w:rsidR="00BE31C0">
        <w:t>l</w:t>
      </w:r>
      <w:proofErr w:type="spellEnd"/>
      <w:r w:rsidR="00BE31C0">
        <w:t xml:space="preserve"> </w:t>
      </w:r>
      <w:r w:rsidRPr="000B164E">
        <w:t>the purposes outlined in this Privacy Policy and to comply with legal requirements. After which, we will securely delete or anonymi</w:t>
      </w:r>
      <w:r w:rsidR="00BE31C0">
        <w:t>s</w:t>
      </w:r>
      <w:r w:rsidRPr="000B164E">
        <w:t>e your data.</w:t>
      </w:r>
    </w:p>
    <w:p w14:paraId="39985070" w14:textId="77777777" w:rsidR="000B164E" w:rsidRPr="000B164E" w:rsidRDefault="000B164E" w:rsidP="000B164E">
      <w:r w:rsidRPr="000B164E">
        <w:rPr>
          <w:b/>
          <w:bCs/>
        </w:rPr>
        <w:t>5. Disclosure of Your Information</w:t>
      </w:r>
    </w:p>
    <w:p w14:paraId="23529DA0" w14:textId="77777777" w:rsidR="000B164E" w:rsidRPr="000B164E" w:rsidRDefault="000B164E" w:rsidP="000B164E">
      <w:r w:rsidRPr="000B164E">
        <w:t>We may share your personal information with third parties in the following circumstances:</w:t>
      </w:r>
    </w:p>
    <w:p w14:paraId="3375BACC" w14:textId="77777777" w:rsidR="000B164E" w:rsidRPr="000B164E" w:rsidRDefault="000B164E" w:rsidP="000B164E">
      <w:pPr>
        <w:numPr>
          <w:ilvl w:val="0"/>
          <w:numId w:val="3"/>
        </w:numPr>
      </w:pPr>
      <w:r w:rsidRPr="000B164E">
        <w:t xml:space="preserve">To </w:t>
      </w:r>
      <w:proofErr w:type="spellStart"/>
      <w:r w:rsidRPr="000B164E">
        <w:t>fulfill</w:t>
      </w:r>
      <w:proofErr w:type="spellEnd"/>
      <w:r w:rsidRPr="000B164E">
        <w:t xml:space="preserve"> photography orders and deliver products to you</w:t>
      </w:r>
    </w:p>
    <w:p w14:paraId="468BFC60" w14:textId="77777777" w:rsidR="000B164E" w:rsidRPr="000B164E" w:rsidRDefault="000B164E" w:rsidP="000B164E">
      <w:pPr>
        <w:numPr>
          <w:ilvl w:val="0"/>
          <w:numId w:val="3"/>
        </w:numPr>
      </w:pPr>
      <w:r w:rsidRPr="000B164E">
        <w:t>To process payments through secure payment gateways</w:t>
      </w:r>
    </w:p>
    <w:p w14:paraId="035DC7AB" w14:textId="77777777" w:rsidR="000B164E" w:rsidRPr="000B164E" w:rsidRDefault="000B164E" w:rsidP="000B164E">
      <w:pPr>
        <w:numPr>
          <w:ilvl w:val="0"/>
          <w:numId w:val="3"/>
        </w:numPr>
      </w:pPr>
      <w:r w:rsidRPr="000B164E">
        <w:t>To comply with legal obligations and requests from authorities</w:t>
      </w:r>
    </w:p>
    <w:p w14:paraId="3FC1A7F7" w14:textId="77777777" w:rsidR="000B164E" w:rsidRPr="000B164E" w:rsidRDefault="000B164E" w:rsidP="000B164E">
      <w:r w:rsidRPr="000B164E">
        <w:rPr>
          <w:b/>
          <w:bCs/>
        </w:rPr>
        <w:t>6. Your Rights</w:t>
      </w:r>
    </w:p>
    <w:p w14:paraId="03557518" w14:textId="77777777" w:rsidR="000B164E" w:rsidRPr="000B164E" w:rsidRDefault="000B164E" w:rsidP="000B164E">
      <w:r w:rsidRPr="000B164E">
        <w:t>You have the right to access, correct, or delete your personal information. If you wish to exercise any of these rights or have questions about your data, please contact us using the contact information provided in this Privacy Policy.</w:t>
      </w:r>
    </w:p>
    <w:p w14:paraId="0079BC57" w14:textId="77777777" w:rsidR="000B164E" w:rsidRPr="000B164E" w:rsidRDefault="000B164E" w:rsidP="000B164E">
      <w:r w:rsidRPr="000B164E">
        <w:rPr>
          <w:b/>
          <w:bCs/>
        </w:rPr>
        <w:t>7. Data Security</w:t>
      </w:r>
    </w:p>
    <w:p w14:paraId="593B05EF" w14:textId="35F15B23" w:rsidR="000B164E" w:rsidRPr="000B164E" w:rsidRDefault="000B164E" w:rsidP="000B164E">
      <w:r w:rsidRPr="000B164E">
        <w:lastRenderedPageBreak/>
        <w:t>We implement appropriate technical and organi</w:t>
      </w:r>
      <w:r w:rsidR="00BE31C0">
        <w:t>s</w:t>
      </w:r>
      <w:r w:rsidRPr="000B164E">
        <w:t>ational measures to protect your personal information from unauthori</w:t>
      </w:r>
      <w:r w:rsidR="00BE31C0">
        <w:t>s</w:t>
      </w:r>
      <w:r w:rsidRPr="000B164E">
        <w:t>ed access, accidental loss, or destruction.</w:t>
      </w:r>
    </w:p>
    <w:p w14:paraId="485F81BC" w14:textId="77777777" w:rsidR="000B164E" w:rsidRPr="000B164E" w:rsidRDefault="000B164E" w:rsidP="000B164E">
      <w:r w:rsidRPr="000B164E">
        <w:rPr>
          <w:b/>
          <w:bCs/>
        </w:rPr>
        <w:t>8. Cookies and Tracking Technologies</w:t>
      </w:r>
    </w:p>
    <w:p w14:paraId="1300DB6C" w14:textId="77777777" w:rsidR="000B164E" w:rsidRPr="000B164E" w:rsidRDefault="000B164E" w:rsidP="000B164E">
      <w:r w:rsidRPr="000B164E">
        <w:t>Our website may use cookies and tracking technologies to improve user experience and collect data for analytics purposes. You can modify your browser settings to disable cookies if you prefer.</w:t>
      </w:r>
    </w:p>
    <w:p w14:paraId="22EE74B6" w14:textId="77777777" w:rsidR="000B164E" w:rsidRPr="000B164E" w:rsidRDefault="000B164E" w:rsidP="000B164E">
      <w:r w:rsidRPr="000B164E">
        <w:rPr>
          <w:b/>
          <w:bCs/>
        </w:rPr>
        <w:t>9. GDPR Compliance</w:t>
      </w:r>
    </w:p>
    <w:p w14:paraId="31001F9E" w14:textId="4BEFAF7F" w:rsidR="000B164E" w:rsidRPr="000B164E" w:rsidRDefault="003624ED" w:rsidP="000B164E">
      <w:r>
        <w:t xml:space="preserve">Matt Curtis Photography </w:t>
      </w:r>
      <w:r w:rsidRPr="003624ED">
        <w:rPr>
          <w:i/>
          <w:iCs/>
        </w:rPr>
        <w:t>and</w:t>
      </w:r>
      <w:r>
        <w:t xml:space="preserve"> Elland-Vee Boudoir Photography</w:t>
      </w:r>
      <w:r>
        <w:t xml:space="preserve"> </w:t>
      </w:r>
      <w:r w:rsidR="000B164E" w:rsidRPr="000B164E">
        <w:t>complies with the General Data Protection Regulation (GDPR) and other relevant data protection laws. If you are a resident of the European Union, your personal information is processed lawfully based on one of the following lawful bases:</w:t>
      </w:r>
    </w:p>
    <w:p w14:paraId="6CC9BE65" w14:textId="77777777" w:rsidR="000B164E" w:rsidRPr="000B164E" w:rsidRDefault="000B164E" w:rsidP="000B164E">
      <w:pPr>
        <w:numPr>
          <w:ilvl w:val="0"/>
          <w:numId w:val="4"/>
        </w:numPr>
      </w:pPr>
      <w:r w:rsidRPr="000B164E">
        <w:t>The processing is necessary for the performance of a contract with you.</w:t>
      </w:r>
    </w:p>
    <w:p w14:paraId="129A2C45" w14:textId="77777777" w:rsidR="000B164E" w:rsidRPr="000B164E" w:rsidRDefault="000B164E" w:rsidP="000B164E">
      <w:pPr>
        <w:numPr>
          <w:ilvl w:val="0"/>
          <w:numId w:val="4"/>
        </w:numPr>
      </w:pPr>
      <w:r w:rsidRPr="000B164E">
        <w:t>The processing is necessary for compliance with a legal obligation.</w:t>
      </w:r>
    </w:p>
    <w:p w14:paraId="3FA1050B" w14:textId="77777777" w:rsidR="000B164E" w:rsidRPr="000B164E" w:rsidRDefault="000B164E" w:rsidP="000B164E">
      <w:pPr>
        <w:numPr>
          <w:ilvl w:val="0"/>
          <w:numId w:val="4"/>
        </w:numPr>
      </w:pPr>
      <w:r w:rsidRPr="000B164E">
        <w:t>The processing is based on your explicit consent.</w:t>
      </w:r>
    </w:p>
    <w:p w14:paraId="1F4B56C2" w14:textId="77777777" w:rsidR="000B164E" w:rsidRPr="000B164E" w:rsidRDefault="000B164E" w:rsidP="000B164E">
      <w:r w:rsidRPr="000B164E">
        <w:rPr>
          <w:b/>
          <w:bCs/>
        </w:rPr>
        <w:t>10. Contact Us</w:t>
      </w:r>
    </w:p>
    <w:p w14:paraId="284C0933" w14:textId="77777777" w:rsidR="000B164E" w:rsidRPr="000B164E" w:rsidRDefault="000B164E" w:rsidP="000B164E">
      <w:r w:rsidRPr="000B164E">
        <w:t>If you have any questions or concerns regarding your privacy or this Privacy Policy, please contact us at:</w:t>
      </w:r>
    </w:p>
    <w:p w14:paraId="0809B043" w14:textId="075200E0" w:rsidR="000B164E" w:rsidRDefault="003624ED" w:rsidP="003624ED">
      <w:pPr>
        <w:spacing w:after="0" w:line="240" w:lineRule="auto"/>
      </w:pPr>
      <w:r>
        <w:t>Matt Curtis</w:t>
      </w:r>
    </w:p>
    <w:p w14:paraId="25788E36" w14:textId="3D38280B" w:rsidR="003624ED" w:rsidRDefault="003624ED" w:rsidP="003624ED">
      <w:pPr>
        <w:spacing w:after="0" w:line="240" w:lineRule="auto"/>
      </w:pPr>
      <w:r>
        <w:t>Matt Curtis Photography</w:t>
      </w:r>
    </w:p>
    <w:p w14:paraId="730D43E1" w14:textId="09F9626B" w:rsidR="003624ED" w:rsidRDefault="003624ED" w:rsidP="003624ED">
      <w:pPr>
        <w:spacing w:after="0" w:line="240" w:lineRule="auto"/>
      </w:pPr>
      <w:proofErr w:type="spellStart"/>
      <w:r>
        <w:t>Chinns</w:t>
      </w:r>
      <w:proofErr w:type="spellEnd"/>
      <w:r>
        <w:t xml:space="preserve"> Court Studio</w:t>
      </w:r>
    </w:p>
    <w:p w14:paraId="493B5EC3" w14:textId="67B59F11" w:rsidR="003624ED" w:rsidRDefault="003624ED" w:rsidP="003624ED">
      <w:pPr>
        <w:spacing w:after="0" w:line="240" w:lineRule="auto"/>
      </w:pPr>
      <w:r>
        <w:t xml:space="preserve">6-8 </w:t>
      </w:r>
      <w:proofErr w:type="spellStart"/>
      <w:r>
        <w:t>Chinns</w:t>
      </w:r>
      <w:proofErr w:type="spellEnd"/>
      <w:r>
        <w:t xml:space="preserve"> Court</w:t>
      </w:r>
    </w:p>
    <w:p w14:paraId="6107EA9E" w14:textId="2B0F0B58" w:rsidR="003624ED" w:rsidRDefault="003624ED" w:rsidP="003624ED">
      <w:pPr>
        <w:spacing w:after="0" w:line="240" w:lineRule="auto"/>
      </w:pPr>
      <w:r>
        <w:t>Warminster</w:t>
      </w:r>
    </w:p>
    <w:p w14:paraId="6D8FD9C5" w14:textId="2BE78BFB" w:rsidR="003624ED" w:rsidRDefault="003624ED" w:rsidP="003624ED">
      <w:pPr>
        <w:spacing w:after="0" w:line="240" w:lineRule="auto"/>
      </w:pPr>
      <w:r>
        <w:t>Wiltshire</w:t>
      </w:r>
    </w:p>
    <w:p w14:paraId="19051B07" w14:textId="03ACF241" w:rsidR="003624ED" w:rsidRDefault="003624ED" w:rsidP="003624ED">
      <w:pPr>
        <w:spacing w:after="0" w:line="240" w:lineRule="auto"/>
      </w:pPr>
      <w:r>
        <w:t>BA12 9AN</w:t>
      </w:r>
    </w:p>
    <w:p w14:paraId="62419958" w14:textId="2609563E" w:rsidR="003624ED" w:rsidRDefault="003624ED" w:rsidP="003624ED">
      <w:pPr>
        <w:spacing w:after="0" w:line="240" w:lineRule="auto"/>
      </w:pPr>
      <w:r>
        <w:t xml:space="preserve">Tel 01985 </w:t>
      </w:r>
      <w:proofErr w:type="gramStart"/>
      <w:r>
        <w:t>988698 ;</w:t>
      </w:r>
      <w:proofErr w:type="gramEnd"/>
      <w:r>
        <w:t xml:space="preserve"> 07809 363800</w:t>
      </w:r>
    </w:p>
    <w:p w14:paraId="23372AAA" w14:textId="64869CE3" w:rsidR="003624ED" w:rsidRDefault="003624ED" w:rsidP="003624ED">
      <w:pPr>
        <w:spacing w:after="0" w:line="240" w:lineRule="auto"/>
      </w:pPr>
      <w:r>
        <w:t>matt@mattcurtisphotography.com</w:t>
      </w:r>
    </w:p>
    <w:p w14:paraId="190E6128" w14:textId="77777777" w:rsidR="003624ED" w:rsidRPr="000B164E" w:rsidRDefault="003624ED" w:rsidP="003624ED">
      <w:pPr>
        <w:spacing w:after="0" w:line="240" w:lineRule="auto"/>
      </w:pPr>
    </w:p>
    <w:p w14:paraId="76BBBFCC" w14:textId="77777777" w:rsidR="000B164E" w:rsidRPr="000B164E" w:rsidRDefault="000B164E" w:rsidP="000B164E">
      <w:r w:rsidRPr="000B164E">
        <w:rPr>
          <w:b/>
          <w:bCs/>
        </w:rPr>
        <w:t>11. Changes to this Privacy Policy</w:t>
      </w:r>
    </w:p>
    <w:p w14:paraId="1BB9DD90" w14:textId="77777777" w:rsidR="000B164E" w:rsidRPr="000B164E" w:rsidRDefault="000B164E" w:rsidP="000B164E">
      <w:r w:rsidRPr="000B164E">
        <w:t>We reserve the right to update or modify this Privacy Policy as needed. Any changes will be posted on our website, and the updated policy will be effective upon posting.</w:t>
      </w:r>
    </w:p>
    <w:p w14:paraId="447598E1" w14:textId="77777777" w:rsidR="000B164E" w:rsidRPr="000B164E" w:rsidRDefault="000B164E" w:rsidP="000B164E">
      <w:r w:rsidRPr="000B164E">
        <w:rPr>
          <w:b/>
          <w:bCs/>
        </w:rPr>
        <w:t>Signed:</w:t>
      </w:r>
    </w:p>
    <w:p w14:paraId="6E76D916" w14:textId="1EE1A51B" w:rsidR="000B164E" w:rsidRPr="000B164E" w:rsidRDefault="003624ED" w:rsidP="000B164E">
      <w:r>
        <w:t>Matt Curtis of</w:t>
      </w:r>
      <w:r w:rsidR="000B164E" w:rsidRPr="000B164E">
        <w:t xml:space="preserve"> </w:t>
      </w:r>
      <w:r>
        <w:t xml:space="preserve">Matt Curtis Photography </w:t>
      </w:r>
      <w:r w:rsidRPr="003624ED">
        <w:rPr>
          <w:i/>
          <w:iCs/>
        </w:rPr>
        <w:t>and</w:t>
      </w:r>
      <w:r>
        <w:t xml:space="preserve"> Elland-Vee Boudoir Photography</w:t>
      </w:r>
    </w:p>
    <w:p w14:paraId="607309AA" w14:textId="2B6B3E61" w:rsidR="000B164E" w:rsidRPr="000B164E" w:rsidRDefault="000B164E" w:rsidP="000B164E">
      <w:r w:rsidRPr="000B164E">
        <w:rPr>
          <w:b/>
          <w:bCs/>
        </w:rPr>
        <w:t xml:space="preserve">Date: </w:t>
      </w:r>
      <w:r w:rsidR="003624ED">
        <w:rPr>
          <w:b/>
          <w:bCs/>
        </w:rPr>
        <w:t>16/08/2025</w:t>
      </w:r>
    </w:p>
    <w:p w14:paraId="0324740C" w14:textId="77777777" w:rsidR="000B164E" w:rsidRDefault="000B164E"/>
    <w:sectPr w:rsidR="000B16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5D403D"/>
    <w:multiLevelType w:val="multilevel"/>
    <w:tmpl w:val="5F68A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F9945CF"/>
    <w:multiLevelType w:val="multilevel"/>
    <w:tmpl w:val="D0D6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2534BAC"/>
    <w:multiLevelType w:val="multilevel"/>
    <w:tmpl w:val="A524D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A892D17"/>
    <w:multiLevelType w:val="multilevel"/>
    <w:tmpl w:val="179AE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44114606">
    <w:abstractNumId w:val="0"/>
  </w:num>
  <w:num w:numId="2" w16cid:durableId="1094517233">
    <w:abstractNumId w:val="2"/>
  </w:num>
  <w:num w:numId="3" w16cid:durableId="796920310">
    <w:abstractNumId w:val="3"/>
  </w:num>
  <w:num w:numId="4" w16cid:durableId="1333411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NDSwMDMysTQyMTBR0lEKTi0uzszPAykwrAUANIFMhywAAAA="/>
  </w:docVars>
  <w:rsids>
    <w:rsidRoot w:val="000B164E"/>
    <w:rsid w:val="000B164E"/>
    <w:rsid w:val="003624ED"/>
    <w:rsid w:val="00AD7AF9"/>
    <w:rsid w:val="00B83AF2"/>
    <w:rsid w:val="00BE31C0"/>
    <w:rsid w:val="00D032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BAC87"/>
  <w15:chartTrackingRefBased/>
  <w15:docId w15:val="{F8E3EC00-4927-4F60-8844-E165C47C2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1208095">
      <w:bodyDiv w:val="1"/>
      <w:marLeft w:val="0"/>
      <w:marRight w:val="0"/>
      <w:marTop w:val="0"/>
      <w:marBottom w:val="0"/>
      <w:divBdr>
        <w:top w:val="none" w:sz="0" w:space="0" w:color="auto"/>
        <w:left w:val="none" w:sz="0" w:space="0" w:color="auto"/>
        <w:bottom w:val="none" w:sz="0" w:space="0" w:color="auto"/>
        <w:right w:val="none" w:sz="0" w:space="0" w:color="auto"/>
      </w:divBdr>
    </w:div>
    <w:div w:id="1900433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96</Words>
  <Characters>2832</Characters>
  <Application>Microsoft Office Word</Application>
  <DocSecurity>0</DocSecurity>
  <Lines>23</Lines>
  <Paragraphs>6</Paragraphs>
  <ScaleCrop>false</ScaleCrop>
  <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Baynes</dc:creator>
  <cp:keywords/>
  <dc:description/>
  <cp:lastModifiedBy>Matt Curtis</cp:lastModifiedBy>
  <cp:revision>2</cp:revision>
  <dcterms:created xsi:type="dcterms:W3CDTF">2025-08-16T13:08:00Z</dcterms:created>
  <dcterms:modified xsi:type="dcterms:W3CDTF">2025-08-16T13:08:00Z</dcterms:modified>
</cp:coreProperties>
</file>